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X2db75df56633e5c2839d825990b517d8aeeef1f"/>
    <w:p>
      <w:pPr>
        <w:pStyle w:val="Heading1"/>
      </w:pPr>
      <w:r>
        <w:t xml:space="preserve">Resume: Biomedical Engineer in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R. Nai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Tech Park Road, Bangalore, Ind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88 777 666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.nair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priyanair-biome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5+ years of experience in designing, developing, and optimizing medical devices and healthcare solutions tailored for the dynamic market of India Bangalore. A graduate from the Indian Institute of Technology (IIT) Bombay, I specialize in integrating engineering principles with medical sciences to address critical healthcare challenges. My expertise spans biomedical instrumentation, clinical equipment maintenance, and R&amp;D for innovative diagnostic tools. With a focus on India's growing healthcare sector, I aim to contribute to cutting-edge projects that improve patient outcomes and support the technological advancements of Bangalore's vibrant startup eco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Tech in Biomedical Engineering</w:t>
      </w:r>
      <w:r>
        <w:br/>
      </w:r>
      <w:r>
        <w:t xml:space="preserve">Indian Institute of Technology (IIT) Bombay, India</w:t>
      </w:r>
      <w:r>
        <w:br/>
      </w:r>
      <w:r>
        <w:t xml:space="preserve">Graduated: 2015</w:t>
      </w:r>
      <w:r>
        <w:br/>
      </w:r>
      <w:r>
        <w:t xml:space="preserve">Relevant coursework: Biomechanics, Medical Imaging, Signal Proces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Tech in Biomedical Engineering</w:t>
      </w:r>
      <w:r>
        <w:br/>
      </w:r>
      <w:r>
        <w:t xml:space="preserve">IIT Delhi, India</w:t>
      </w:r>
      <w:r>
        <w:br/>
      </w:r>
      <w:r>
        <w:t xml:space="preserve">Graduated: 2017</w:t>
      </w:r>
      <w:r>
        <w:br/>
      </w:r>
      <w:r>
        <w:t xml:space="preserve">Research focus: Wearable Health Monitoring System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biomedical-engineer"/>
    <w:p>
      <w:pPr>
        <w:pStyle w:val="Heading3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MEDTECH Solutions Pvt. Ltd., Bangalore, India</w:t>
      </w:r>
      <w:r>
        <w:br/>
      </w:r>
      <w:r>
        <w:t xml:space="preserve">January 2019 – Present</w:t>
      </w:r>
      <w:r>
        <w:br/>
      </w:r>
      <w:r>
        <w:t xml:space="preserve">- Led a team of 6 engineers to design and develop a portable ECG monitoring device, adopted by 15+ hospitals in India.</w:t>
      </w:r>
    </w:p>
    <w:bookmarkEnd w:id="23"/>
    <w:bookmarkStart w:id="24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HealthTech Innovations, Bangalore, India</w:t>
      </w:r>
      <w:r>
        <w:br/>
      </w:r>
      <w:r>
        <w:t xml:space="preserve">June 2017 – December 2018</w:t>
      </w:r>
      <w:r>
        <w:br/>
      </w:r>
      <w:r>
        <w:t xml:space="preserve">- Collaborated with clinicians to optimize MRI and CT scan equipment for rural healthcare centers in Karnataka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pollo Hospitals, Bangalore, India</w:t>
      </w:r>
      <w:r>
        <w:br/>
      </w:r>
      <w:r>
        <w:t xml:space="preserve">May 2015 – August 2015</w:t>
      </w:r>
      <w:r>
        <w:br/>
      </w:r>
      <w:r>
        <w:t xml:space="preserve">- Assisted in maintenance of clinical devices and conducted training sessions for hospital staff on equipment safety protocol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SolidWorks, AutoCAD, Python (data analysis), LabVIE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Devices:</w:t>
      </w:r>
      <w:r>
        <w:t xml:space="preserve"> </w:t>
      </w:r>
      <w:r>
        <w:t xml:space="preserve">ECG monitors, MRI machines, Ultrasound sys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3485 (Medical Device Quality Management), Biomedical Instrumentation Fundamentals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Monitoring System for Rural Clinics:</w:t>
      </w:r>
      <w:r>
        <w:t xml:space="preserve"> </w:t>
      </w:r>
      <w:r>
        <w:t xml:space="preserve">Developed a low-cost, solar-powered monitoring system to track vital signs in remote areas of India. Recognized at the 2021 Bangalore Biomedical Innovation Summi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Driven Diagnostic Tool:</w:t>
      </w:r>
      <w:r>
        <w:t xml:space="preserve"> </w:t>
      </w:r>
      <w:r>
        <w:t xml:space="preserve">Collaborated with a startup in Bengaluru to create an AI algorithm that detects early signs of diabetic retinopathy, improving diagnostic accuracy by 30%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Medical Device Regulations in India:</w:t>
      </w:r>
      <w:r>
        <w:t xml:space="preserve"> </w:t>
      </w:r>
      <w:r>
        <w:t xml:space="preserve">Organized by the Indian Society of Biomedical Engineering, 2022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 at IEEE Bangalore Conference:</w:t>
      </w:r>
      <w:r>
        <w:t xml:space="preserve"> </w:t>
      </w:r>
      <w:r>
        <w:t xml:space="preserve">"Innovations in Wearable Health Tech for Developing Markets," 2021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Hindi, Kannada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Bangalore HealthTech NGO, providing free medical device training to underprivileged communities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ertified Biomedical Equipment Technician (CBET), 2019.</w:t>
      </w:r>
    </w:p>
    <w:bookmarkEnd w:id="30"/>
    <w:bookmarkStart w:id="31" w:name="X65de3eb5de79d0d6eef518ef44d25dc90d39f75"/>
    <w:p>
      <w:pPr>
        <w:pStyle w:val="Heading2"/>
      </w:pPr>
      <w:r>
        <w:t xml:space="preserve">Why Choose Me as a Biomedical Engineer in India Bangalore?</w:t>
      </w:r>
    </w:p>
    <w:p>
      <w:pPr>
        <w:pStyle w:val="FirstParagraph"/>
      </w:pPr>
      <w:r>
        <w:t xml:space="preserve">As a Biomedical Engineer in India Bangalore, I bring a unique blend of technical expertise, clinical understanding, and passion for innovation. My work is rooted in addressing the specific needs of India's healthcare landscape—whether through cost-effective solutions for rural clinics or advanced technologies for urban hospitals. With Bangalore's reputation as the "Silicon Valley of India," I am well-positioned to collaborate with startups and research institutions to drive transformative healthcare projects. My resume reflects a commitment to excellence, continuous learning, and the belief that engineering can profoundly impact human healt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India Bangalore</dc:title>
  <dc:creator/>
  <dc:language>en</dc:language>
  <cp:keywords/>
  <dcterms:created xsi:type="dcterms:W3CDTF">2025-12-11T13:56:14Z</dcterms:created>
  <dcterms:modified xsi:type="dcterms:W3CDTF">2025-12-11T13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